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927956" w14:textId="5AEE6EDA" w:rsidR="005F7404" w:rsidRPr="005F7404" w:rsidRDefault="005F7404" w:rsidP="005F7404">
      <w:pPr>
        <w:spacing w:after="0"/>
        <w:rPr>
          <w:rFonts w:ascii="GCI SemiBold" w:hAnsi="GCI SemiBold"/>
          <w:sz w:val="28"/>
          <w:szCs w:val="28"/>
        </w:rPr>
      </w:pPr>
    </w:p>
    <w:tbl>
      <w:tblPr>
        <w:tblStyle w:val="GridTable4-Accent3"/>
        <w:tblW w:w="14412" w:type="dxa"/>
        <w:tblBorders>
          <w:top w:val="single" w:sz="12" w:space="0" w:color="393E50"/>
          <w:left w:val="single" w:sz="12" w:space="0" w:color="393E50"/>
          <w:bottom w:val="single" w:sz="12" w:space="0" w:color="393E50"/>
          <w:right w:val="single" w:sz="12" w:space="0" w:color="393E50"/>
          <w:insideH w:val="single" w:sz="12" w:space="0" w:color="393E50"/>
          <w:insideV w:val="single" w:sz="12" w:space="0" w:color="393E50"/>
        </w:tblBorders>
        <w:tblLook w:val="04A0" w:firstRow="1" w:lastRow="0" w:firstColumn="1" w:lastColumn="0" w:noHBand="0" w:noVBand="1"/>
      </w:tblPr>
      <w:tblGrid>
        <w:gridCol w:w="3055"/>
        <w:gridCol w:w="5590"/>
        <w:gridCol w:w="5767"/>
      </w:tblGrid>
      <w:tr w:rsidR="005302E6" w:rsidRPr="00833DC8" w14:paraId="5D4ADDCC" w14:textId="77777777" w:rsidTr="00A90E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12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93E50"/>
          </w:tcPr>
          <w:p w14:paraId="511B3B9A" w14:textId="77777777" w:rsidR="005302E6" w:rsidRDefault="005302E6" w:rsidP="00DD23E2">
            <w:pPr>
              <w:rPr>
                <w:rFonts w:ascii="GCI" w:hAnsi="GCI"/>
                <w:b w:val="0"/>
                <w:bCs w:val="0"/>
                <w:sz w:val="28"/>
                <w:szCs w:val="28"/>
              </w:rPr>
            </w:pPr>
          </w:p>
          <w:p w14:paraId="19B54CAB" w14:textId="77777777" w:rsidR="002549B9" w:rsidRPr="00835CAD" w:rsidRDefault="002549B9" w:rsidP="002549B9">
            <w:pPr>
              <w:jc w:val="center"/>
              <w:rPr>
                <w:rFonts w:ascii="GCI SemiBold" w:hAnsi="GCI SemiBold"/>
                <w:b w:val="0"/>
                <w:bCs w:val="0"/>
                <w:color w:val="E4AE37"/>
                <w:sz w:val="48"/>
                <w:szCs w:val="48"/>
              </w:rPr>
            </w:pPr>
            <w:r w:rsidRPr="00835CAD">
              <w:rPr>
                <w:rFonts w:ascii="GCI" w:hAnsi="GCI"/>
                <w:b w:val="0"/>
                <w:bCs w:val="0"/>
                <w:sz w:val="48"/>
                <w:szCs w:val="48"/>
              </w:rPr>
              <w:tab/>
            </w:r>
            <w:r w:rsidRPr="00835CAD">
              <w:rPr>
                <w:rFonts w:ascii="GCI SemiBold" w:hAnsi="GCI SemiBold"/>
                <w:b w:val="0"/>
                <w:bCs w:val="0"/>
                <w:color w:val="E4AE37"/>
                <w:sz w:val="48"/>
                <w:szCs w:val="48"/>
              </w:rPr>
              <w:t xml:space="preserve">GRACE COMMUNION XXXXXXXXXXXX </w:t>
            </w:r>
          </w:p>
          <w:p w14:paraId="277FC766" w14:textId="3AC4F0BE" w:rsidR="002549B9" w:rsidRPr="00C77C1C" w:rsidRDefault="00A01FC5" w:rsidP="002549B9">
            <w:pPr>
              <w:jc w:val="center"/>
              <w:rPr>
                <w:rFonts w:ascii="GCI" w:hAnsi="GCI"/>
                <w:sz w:val="32"/>
                <w:szCs w:val="32"/>
              </w:rPr>
            </w:pPr>
            <w:r w:rsidRPr="00C77C1C">
              <w:rPr>
                <w:rFonts w:ascii="GCI" w:hAnsi="GCI"/>
                <w:b w:val="0"/>
                <w:bCs w:val="0"/>
                <w:sz w:val="32"/>
                <w:szCs w:val="32"/>
              </w:rPr>
              <w:t>Re</w:t>
            </w:r>
            <w:r w:rsidR="004F3377">
              <w:rPr>
                <w:rFonts w:ascii="GCI" w:hAnsi="GCI"/>
                <w:b w:val="0"/>
                <w:bCs w:val="0"/>
                <w:sz w:val="32"/>
                <w:szCs w:val="32"/>
              </w:rPr>
              <w:t>gathering</w:t>
            </w:r>
            <w:r w:rsidRPr="00C77C1C">
              <w:rPr>
                <w:rFonts w:ascii="GCI" w:hAnsi="GCI"/>
                <w:b w:val="0"/>
                <w:bCs w:val="0"/>
                <w:sz w:val="32"/>
                <w:szCs w:val="32"/>
              </w:rPr>
              <w:t xml:space="preserve"> </w:t>
            </w:r>
            <w:r w:rsidR="00FF43CA">
              <w:rPr>
                <w:rFonts w:ascii="GCI" w:hAnsi="GCI"/>
                <w:b w:val="0"/>
                <w:bCs w:val="0"/>
                <w:sz w:val="32"/>
                <w:szCs w:val="32"/>
              </w:rPr>
              <w:t>P</w:t>
            </w:r>
            <w:r w:rsidRPr="00C77C1C">
              <w:rPr>
                <w:rFonts w:ascii="GCI" w:hAnsi="GCI"/>
                <w:b w:val="0"/>
                <w:bCs w:val="0"/>
                <w:sz w:val="32"/>
                <w:szCs w:val="32"/>
              </w:rPr>
              <w:t>lan</w:t>
            </w:r>
            <w:r w:rsidR="00496365" w:rsidRPr="00C77C1C">
              <w:rPr>
                <w:rFonts w:ascii="GCI" w:hAnsi="GCI"/>
                <w:b w:val="0"/>
                <w:bCs w:val="0"/>
                <w:sz w:val="32"/>
                <w:szCs w:val="32"/>
              </w:rPr>
              <w:t xml:space="preserve"> 2020</w:t>
            </w:r>
          </w:p>
          <w:p w14:paraId="2AE639F9" w14:textId="6C115FF4" w:rsidR="002549B9" w:rsidRPr="002549B9" w:rsidRDefault="002549B9" w:rsidP="002549B9">
            <w:pPr>
              <w:tabs>
                <w:tab w:val="left" w:pos="7660"/>
              </w:tabs>
              <w:rPr>
                <w:rFonts w:ascii="GCI" w:hAnsi="GCI"/>
                <w:sz w:val="28"/>
                <w:szCs w:val="28"/>
              </w:rPr>
            </w:pPr>
          </w:p>
        </w:tc>
      </w:tr>
      <w:tr w:rsidR="00DD23E2" w:rsidRPr="009F22E3" w14:paraId="7B49134B" w14:textId="77777777" w:rsidTr="00A90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shd w:val="clear" w:color="auto" w:fill="E4AE37"/>
          </w:tcPr>
          <w:p w14:paraId="5127ABC6" w14:textId="22860E55" w:rsidR="00DD23E2" w:rsidRPr="009F22E3" w:rsidRDefault="0095131A" w:rsidP="009F22E3">
            <w:pPr>
              <w:jc w:val="center"/>
              <w:rPr>
                <w:rFonts w:ascii="GCI ExtraBold" w:hAnsi="GCI ExtraBold"/>
                <w:b w:val="0"/>
                <w:bCs w:val="0"/>
                <w:color w:val="393E50"/>
                <w:sz w:val="32"/>
                <w:szCs w:val="32"/>
              </w:rPr>
            </w:pPr>
            <w:r w:rsidRPr="009F22E3">
              <w:rPr>
                <w:rFonts w:ascii="GCI ExtraBold" w:hAnsi="GCI ExtraBold"/>
                <w:b w:val="0"/>
                <w:bCs w:val="0"/>
                <w:color w:val="393E50"/>
                <w:sz w:val="32"/>
                <w:szCs w:val="32"/>
              </w:rPr>
              <w:t>PHASE 1:</w:t>
            </w:r>
          </w:p>
          <w:p w14:paraId="265EC027" w14:textId="1BC6815F" w:rsidR="00DD23E2" w:rsidRPr="009F22E3" w:rsidRDefault="009F22E3" w:rsidP="009F22E3">
            <w:pPr>
              <w:jc w:val="center"/>
              <w:rPr>
                <w:rFonts w:ascii="GCI" w:hAnsi="GCI"/>
                <w:b w:val="0"/>
                <w:bCs w:val="0"/>
                <w:color w:val="393E50"/>
                <w:sz w:val="28"/>
                <w:szCs w:val="28"/>
              </w:rPr>
            </w:pPr>
            <w:r w:rsidRPr="009F22E3">
              <w:rPr>
                <w:rFonts w:ascii="GCI" w:hAnsi="GCI"/>
                <w:b w:val="0"/>
                <w:bCs w:val="0"/>
                <w:color w:val="393E50"/>
                <w:sz w:val="28"/>
                <w:szCs w:val="28"/>
              </w:rPr>
              <w:t>Current</w:t>
            </w:r>
          </w:p>
        </w:tc>
        <w:tc>
          <w:tcPr>
            <w:tcW w:w="5590" w:type="dxa"/>
            <w:shd w:val="clear" w:color="auto" w:fill="E4AE37"/>
          </w:tcPr>
          <w:p w14:paraId="29CBAAD3" w14:textId="0BE0A47B" w:rsidR="00DD23E2" w:rsidRPr="009F22E3" w:rsidRDefault="0095131A" w:rsidP="009F22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CI ExtraBold" w:hAnsi="GCI ExtraBold"/>
                <w:color w:val="393E50"/>
                <w:sz w:val="32"/>
                <w:szCs w:val="32"/>
              </w:rPr>
            </w:pPr>
            <w:r w:rsidRPr="009F22E3">
              <w:rPr>
                <w:rFonts w:ascii="GCI ExtraBold" w:hAnsi="GCI ExtraBold"/>
                <w:color w:val="393E50"/>
                <w:sz w:val="32"/>
                <w:szCs w:val="32"/>
              </w:rPr>
              <w:t>PHASE 2:</w:t>
            </w:r>
          </w:p>
          <w:p w14:paraId="1BFE4DAB" w14:textId="6CECC6FD" w:rsidR="00DD23E2" w:rsidRPr="009F22E3" w:rsidRDefault="009F22E3" w:rsidP="009F22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CI" w:hAnsi="GCI"/>
                <w:color w:val="393E50"/>
                <w:sz w:val="28"/>
                <w:szCs w:val="28"/>
              </w:rPr>
            </w:pPr>
            <w:r w:rsidRPr="009F22E3">
              <w:rPr>
                <w:rFonts w:ascii="GCI" w:hAnsi="GCI"/>
                <w:color w:val="393E50"/>
                <w:sz w:val="28"/>
                <w:szCs w:val="28"/>
              </w:rPr>
              <w:t xml:space="preserve">Tentative date </w:t>
            </w:r>
            <w:r w:rsidR="00B2352F">
              <w:rPr>
                <w:rFonts w:ascii="GCI" w:hAnsi="GCI"/>
                <w:color w:val="393E50"/>
                <w:sz w:val="28"/>
                <w:szCs w:val="28"/>
              </w:rPr>
              <w:t>XXXX XX,</w:t>
            </w:r>
            <w:r w:rsidRPr="009F22E3">
              <w:rPr>
                <w:rFonts w:ascii="GCI" w:hAnsi="GCI"/>
                <w:color w:val="393E50"/>
                <w:sz w:val="28"/>
                <w:szCs w:val="28"/>
              </w:rPr>
              <w:t xml:space="preserve"> 2020</w:t>
            </w:r>
          </w:p>
        </w:tc>
        <w:tc>
          <w:tcPr>
            <w:tcW w:w="5767" w:type="dxa"/>
            <w:shd w:val="clear" w:color="auto" w:fill="E4AE37"/>
          </w:tcPr>
          <w:p w14:paraId="42B75468" w14:textId="4AF742E0" w:rsidR="00DD23E2" w:rsidRPr="009F22E3" w:rsidRDefault="0095131A" w:rsidP="009F22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CI ExtraBold" w:hAnsi="GCI ExtraBold"/>
                <w:color w:val="393E50"/>
                <w:sz w:val="32"/>
                <w:szCs w:val="32"/>
              </w:rPr>
            </w:pPr>
            <w:r w:rsidRPr="009F22E3">
              <w:rPr>
                <w:rFonts w:ascii="GCI ExtraBold" w:hAnsi="GCI ExtraBold"/>
                <w:color w:val="393E50"/>
                <w:sz w:val="32"/>
                <w:szCs w:val="32"/>
              </w:rPr>
              <w:t>PHASE 3:</w:t>
            </w:r>
          </w:p>
          <w:p w14:paraId="05F66720" w14:textId="185902C7" w:rsidR="00B172AD" w:rsidRPr="009F22E3" w:rsidRDefault="009F22E3" w:rsidP="009F22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CI" w:hAnsi="GCI"/>
                <w:color w:val="393E50"/>
                <w:sz w:val="28"/>
                <w:szCs w:val="28"/>
              </w:rPr>
            </w:pPr>
            <w:r w:rsidRPr="009F22E3">
              <w:rPr>
                <w:rFonts w:ascii="GCI" w:hAnsi="GCI"/>
                <w:color w:val="393E50"/>
                <w:sz w:val="28"/>
                <w:szCs w:val="28"/>
              </w:rPr>
              <w:t xml:space="preserve">Tentative date </w:t>
            </w:r>
            <w:r w:rsidR="00B2352F">
              <w:rPr>
                <w:rFonts w:ascii="GCI" w:hAnsi="GCI"/>
                <w:color w:val="393E50"/>
                <w:sz w:val="28"/>
                <w:szCs w:val="28"/>
              </w:rPr>
              <w:t>XXXX XX,</w:t>
            </w:r>
            <w:r w:rsidR="00B2352F" w:rsidRPr="009F22E3">
              <w:rPr>
                <w:rFonts w:ascii="GCI" w:hAnsi="GCI"/>
                <w:color w:val="393E50"/>
                <w:sz w:val="28"/>
                <w:szCs w:val="28"/>
              </w:rPr>
              <w:t xml:space="preserve"> 2020</w:t>
            </w:r>
          </w:p>
        </w:tc>
      </w:tr>
      <w:tr w:rsidR="00C763A7" w:rsidRPr="00833DC8" w14:paraId="5DDDC94A" w14:textId="77777777" w:rsidTr="00A90E84">
        <w:trPr>
          <w:trHeight w:val="6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</w:tcPr>
          <w:p w14:paraId="0F2D2F4D" w14:textId="77777777" w:rsidR="00B172AD" w:rsidRPr="003C763C" w:rsidRDefault="00B172AD" w:rsidP="003C763C">
            <w:pPr>
              <w:jc w:val="center"/>
              <w:rPr>
                <w:rFonts w:ascii="GCI" w:hAnsi="GCI"/>
                <w:color w:val="393E50"/>
                <w:sz w:val="24"/>
                <w:szCs w:val="24"/>
              </w:rPr>
            </w:pPr>
          </w:p>
          <w:p w14:paraId="3D762A5E" w14:textId="6DBDA79B" w:rsidR="00C763A7" w:rsidRPr="003C763C" w:rsidRDefault="00C763A7" w:rsidP="003C763C">
            <w:pPr>
              <w:jc w:val="center"/>
              <w:rPr>
                <w:rFonts w:ascii="GCI" w:hAnsi="GCI"/>
                <w:b w:val="0"/>
                <w:bCs w:val="0"/>
                <w:color w:val="393E50"/>
                <w:sz w:val="24"/>
                <w:szCs w:val="24"/>
              </w:rPr>
            </w:pPr>
            <w:r w:rsidRPr="003C763C">
              <w:rPr>
                <w:rFonts w:ascii="GCI" w:hAnsi="GCI"/>
                <w:b w:val="0"/>
                <w:bCs w:val="0"/>
                <w:color w:val="393E50"/>
                <w:sz w:val="24"/>
                <w:szCs w:val="24"/>
              </w:rPr>
              <w:t>Online Services and Small Groups only</w:t>
            </w:r>
          </w:p>
        </w:tc>
        <w:tc>
          <w:tcPr>
            <w:tcW w:w="5590" w:type="dxa"/>
          </w:tcPr>
          <w:p w14:paraId="666E77AF" w14:textId="77777777" w:rsidR="00B172AD" w:rsidRPr="003C763C" w:rsidRDefault="00B172AD" w:rsidP="00D27E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CI" w:hAnsi="GCI"/>
                <w:color w:val="393E50"/>
                <w:sz w:val="24"/>
                <w:szCs w:val="24"/>
              </w:rPr>
            </w:pPr>
          </w:p>
          <w:p w14:paraId="03D216A7" w14:textId="20F693C9" w:rsidR="00C763A7" w:rsidRPr="003C763C" w:rsidRDefault="00C763A7" w:rsidP="003C7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CI" w:hAnsi="GCI"/>
                <w:color w:val="393E50"/>
                <w:sz w:val="24"/>
                <w:szCs w:val="24"/>
              </w:rPr>
            </w:pPr>
            <w:r w:rsidRPr="003C763C">
              <w:rPr>
                <w:rFonts w:ascii="GCI" w:hAnsi="GCI"/>
                <w:color w:val="393E50"/>
                <w:sz w:val="24"/>
                <w:szCs w:val="24"/>
              </w:rPr>
              <w:t xml:space="preserve">Sunday </w:t>
            </w:r>
            <w:r w:rsidR="00180850">
              <w:rPr>
                <w:rFonts w:ascii="GCI" w:hAnsi="GCI"/>
                <w:color w:val="393E50"/>
                <w:sz w:val="24"/>
                <w:szCs w:val="24"/>
              </w:rPr>
              <w:t>S</w:t>
            </w:r>
            <w:r w:rsidRPr="003C763C">
              <w:rPr>
                <w:rFonts w:ascii="GCI" w:hAnsi="GCI"/>
                <w:color w:val="393E50"/>
                <w:sz w:val="24"/>
                <w:szCs w:val="24"/>
              </w:rPr>
              <w:t xml:space="preserve">ervices resume for worship service only </w:t>
            </w:r>
            <w:r w:rsidR="0058423A" w:rsidRPr="003C763C">
              <w:rPr>
                <w:rFonts w:ascii="GCI" w:hAnsi="GCI"/>
                <w:color w:val="393E50"/>
                <w:sz w:val="24"/>
                <w:szCs w:val="24"/>
              </w:rPr>
              <w:t>(w</w:t>
            </w:r>
            <w:r w:rsidRPr="003C763C">
              <w:rPr>
                <w:rFonts w:ascii="GCI" w:hAnsi="GCI"/>
                <w:color w:val="393E50"/>
                <w:sz w:val="24"/>
                <w:szCs w:val="24"/>
              </w:rPr>
              <w:t>ith the precautions listed below</w:t>
            </w:r>
            <w:r w:rsidR="0058423A" w:rsidRPr="003C763C">
              <w:rPr>
                <w:rFonts w:ascii="GCI" w:hAnsi="GCI"/>
                <w:color w:val="393E50"/>
                <w:sz w:val="24"/>
                <w:szCs w:val="24"/>
              </w:rPr>
              <w:t>)</w:t>
            </w:r>
          </w:p>
          <w:p w14:paraId="16E1B19C" w14:textId="77777777" w:rsidR="0058423A" w:rsidRPr="003C763C" w:rsidRDefault="0058423A" w:rsidP="00D27E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CI" w:hAnsi="GCI"/>
                <w:color w:val="393E50"/>
                <w:sz w:val="24"/>
                <w:szCs w:val="24"/>
              </w:rPr>
            </w:pPr>
          </w:p>
          <w:p w14:paraId="4ADF7EE4" w14:textId="77777777" w:rsidR="0058423A" w:rsidRPr="003C763C" w:rsidRDefault="0058423A" w:rsidP="00D27EB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CI" w:hAnsi="GCI"/>
                <w:color w:val="393E50"/>
                <w:sz w:val="24"/>
                <w:szCs w:val="24"/>
              </w:rPr>
            </w:pPr>
            <w:r w:rsidRPr="003C763C">
              <w:rPr>
                <w:rFonts w:ascii="GCI" w:hAnsi="GCI"/>
                <w:color w:val="393E50"/>
                <w:sz w:val="24"/>
                <w:szCs w:val="24"/>
              </w:rPr>
              <w:t>…..</w:t>
            </w:r>
          </w:p>
          <w:p w14:paraId="6E394B61" w14:textId="77777777" w:rsidR="0058423A" w:rsidRPr="003C763C" w:rsidRDefault="0058423A" w:rsidP="00D27EB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CI" w:hAnsi="GCI"/>
                <w:color w:val="393E50"/>
                <w:sz w:val="24"/>
                <w:szCs w:val="24"/>
              </w:rPr>
            </w:pPr>
            <w:r w:rsidRPr="003C763C">
              <w:rPr>
                <w:rFonts w:ascii="GCI" w:hAnsi="GCI"/>
                <w:color w:val="393E50"/>
                <w:sz w:val="24"/>
                <w:szCs w:val="24"/>
              </w:rPr>
              <w:t>…….</w:t>
            </w:r>
          </w:p>
          <w:p w14:paraId="76F0EC53" w14:textId="715F4079" w:rsidR="0058423A" w:rsidRPr="003C763C" w:rsidRDefault="0058423A" w:rsidP="00D27EB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CI" w:hAnsi="GCI"/>
                <w:color w:val="393E50"/>
                <w:sz w:val="24"/>
                <w:szCs w:val="24"/>
              </w:rPr>
            </w:pPr>
          </w:p>
        </w:tc>
        <w:tc>
          <w:tcPr>
            <w:tcW w:w="5767" w:type="dxa"/>
          </w:tcPr>
          <w:p w14:paraId="0C49210F" w14:textId="77777777" w:rsidR="00B172AD" w:rsidRPr="003C763C" w:rsidRDefault="00B172AD" w:rsidP="00D27E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CI" w:hAnsi="GCI"/>
                <w:color w:val="393E50"/>
                <w:sz w:val="24"/>
                <w:szCs w:val="24"/>
              </w:rPr>
            </w:pPr>
          </w:p>
          <w:p w14:paraId="277A3793" w14:textId="77E0120B" w:rsidR="00C763A7" w:rsidRPr="003C763C" w:rsidRDefault="008639B7" w:rsidP="003C7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CI" w:hAnsi="GCI"/>
                <w:color w:val="393E50"/>
                <w:sz w:val="24"/>
                <w:szCs w:val="24"/>
              </w:rPr>
            </w:pPr>
            <w:r>
              <w:rPr>
                <w:rFonts w:ascii="GCI" w:hAnsi="GCI"/>
                <w:color w:val="393E50"/>
                <w:sz w:val="24"/>
                <w:szCs w:val="24"/>
              </w:rPr>
              <w:t xml:space="preserve">Full </w:t>
            </w:r>
            <w:r w:rsidR="00C763A7" w:rsidRPr="003C763C">
              <w:rPr>
                <w:rFonts w:ascii="GCI" w:hAnsi="GCI"/>
                <w:color w:val="393E50"/>
                <w:sz w:val="24"/>
                <w:szCs w:val="24"/>
              </w:rPr>
              <w:t xml:space="preserve">Sunday </w:t>
            </w:r>
            <w:r w:rsidR="004C06BD">
              <w:rPr>
                <w:rFonts w:ascii="GCI" w:hAnsi="GCI"/>
                <w:color w:val="393E50"/>
                <w:sz w:val="24"/>
                <w:szCs w:val="24"/>
              </w:rPr>
              <w:t>S</w:t>
            </w:r>
            <w:r w:rsidR="00C763A7" w:rsidRPr="003C763C">
              <w:rPr>
                <w:rFonts w:ascii="GCI" w:hAnsi="GCI"/>
                <w:color w:val="393E50"/>
                <w:sz w:val="24"/>
                <w:szCs w:val="24"/>
              </w:rPr>
              <w:t xml:space="preserve">ervices, Nursery, Children’s </w:t>
            </w:r>
            <w:r w:rsidR="004C06BD">
              <w:rPr>
                <w:rFonts w:ascii="GCI" w:hAnsi="GCI"/>
                <w:color w:val="393E50"/>
                <w:sz w:val="24"/>
                <w:szCs w:val="24"/>
              </w:rPr>
              <w:t>C</w:t>
            </w:r>
            <w:r w:rsidR="00C763A7" w:rsidRPr="003C763C">
              <w:rPr>
                <w:rFonts w:ascii="GCI" w:hAnsi="GCI"/>
                <w:color w:val="393E50"/>
                <w:sz w:val="24"/>
                <w:szCs w:val="24"/>
              </w:rPr>
              <w:t>hurch, and Bible Studies resume</w:t>
            </w:r>
          </w:p>
          <w:p w14:paraId="16B2CD30" w14:textId="77777777" w:rsidR="00C763A7" w:rsidRPr="003C763C" w:rsidRDefault="00C763A7" w:rsidP="003C7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CI" w:hAnsi="GCI"/>
                <w:color w:val="393E50"/>
                <w:sz w:val="24"/>
                <w:szCs w:val="24"/>
              </w:rPr>
            </w:pPr>
          </w:p>
          <w:p w14:paraId="13A71E7F" w14:textId="1FE11ADF" w:rsidR="00C763A7" w:rsidRPr="003C763C" w:rsidRDefault="0043017D" w:rsidP="003C7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CI" w:hAnsi="GCI"/>
                <w:color w:val="393E50"/>
                <w:sz w:val="24"/>
                <w:szCs w:val="24"/>
              </w:rPr>
            </w:pPr>
            <w:r>
              <w:rPr>
                <w:rFonts w:ascii="GCI" w:hAnsi="GCI"/>
                <w:color w:val="393E50"/>
                <w:sz w:val="24"/>
                <w:szCs w:val="24"/>
              </w:rPr>
              <w:t>In-person m</w:t>
            </w:r>
            <w:r w:rsidR="00C763A7" w:rsidRPr="003C763C">
              <w:rPr>
                <w:rFonts w:ascii="GCI" w:hAnsi="GCI"/>
                <w:color w:val="393E50"/>
                <w:sz w:val="24"/>
                <w:szCs w:val="24"/>
              </w:rPr>
              <w:t xml:space="preserve">inistries such as Small Groups can resume </w:t>
            </w:r>
            <w:r w:rsidR="00C93D68" w:rsidRPr="003C763C">
              <w:rPr>
                <w:rFonts w:ascii="GCI" w:hAnsi="GCI"/>
                <w:color w:val="393E50"/>
                <w:sz w:val="24"/>
                <w:szCs w:val="24"/>
              </w:rPr>
              <w:t>(</w:t>
            </w:r>
            <w:r w:rsidR="00C763A7" w:rsidRPr="003C763C">
              <w:rPr>
                <w:rFonts w:ascii="GCI" w:hAnsi="GCI"/>
                <w:color w:val="393E50"/>
                <w:sz w:val="24"/>
                <w:szCs w:val="24"/>
              </w:rPr>
              <w:t>with common sense measure</w:t>
            </w:r>
            <w:r w:rsidR="00C93D68" w:rsidRPr="003C763C">
              <w:rPr>
                <w:rFonts w:ascii="GCI" w:hAnsi="GCI"/>
                <w:color w:val="393E50"/>
                <w:sz w:val="24"/>
                <w:szCs w:val="24"/>
              </w:rPr>
              <w:t>s</w:t>
            </w:r>
            <w:r w:rsidR="00C763A7" w:rsidRPr="003C763C">
              <w:rPr>
                <w:rFonts w:ascii="GCI" w:hAnsi="GCI"/>
                <w:color w:val="393E50"/>
                <w:sz w:val="24"/>
                <w:szCs w:val="24"/>
              </w:rPr>
              <w:t xml:space="preserve"> followed</w:t>
            </w:r>
            <w:r w:rsidR="00C93D68" w:rsidRPr="003C763C">
              <w:rPr>
                <w:rFonts w:ascii="GCI" w:hAnsi="GCI"/>
                <w:color w:val="393E50"/>
                <w:sz w:val="24"/>
                <w:szCs w:val="24"/>
              </w:rPr>
              <w:t>).</w:t>
            </w:r>
          </w:p>
        </w:tc>
      </w:tr>
    </w:tbl>
    <w:p w14:paraId="6C5957C3" w14:textId="22678C49" w:rsidR="003F4E89" w:rsidRPr="00F9403C" w:rsidRDefault="003F4E89" w:rsidP="00F9403C">
      <w:pPr>
        <w:spacing w:after="0"/>
        <w:rPr>
          <w:rFonts w:ascii="GCI" w:hAnsi="GCI"/>
          <w:sz w:val="24"/>
          <w:szCs w:val="24"/>
        </w:rPr>
      </w:pPr>
    </w:p>
    <w:sectPr w:rsidR="003F4E89" w:rsidRPr="00F9403C" w:rsidSect="00256AF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7CC4F9" w14:textId="77777777" w:rsidR="00680568" w:rsidRDefault="00680568" w:rsidP="00721E89">
      <w:pPr>
        <w:spacing w:after="0" w:line="240" w:lineRule="auto"/>
      </w:pPr>
      <w:r>
        <w:separator/>
      </w:r>
    </w:p>
  </w:endnote>
  <w:endnote w:type="continuationSeparator" w:id="0">
    <w:p w14:paraId="55C434F1" w14:textId="77777777" w:rsidR="00680568" w:rsidRDefault="00680568" w:rsidP="00721E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CI SemiBold"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GCI"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GCI ExtraBold"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16044A" w14:textId="77777777" w:rsidR="00406E75" w:rsidRDefault="00406E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5B14C9" w14:textId="73042695" w:rsidR="00256AFA" w:rsidRDefault="00406E75" w:rsidP="00256AFA">
    <w:pPr>
      <w:pStyle w:val="Footer"/>
      <w:jc w:val="center"/>
    </w:pPr>
    <w:r>
      <w:rPr>
        <w:noProof/>
      </w:rPr>
      <w:drawing>
        <wp:inline distT="0" distB="0" distL="0" distR="0" wp14:anchorId="014929D4" wp14:editId="4F3E256E">
          <wp:extent cx="465114" cy="468628"/>
          <wp:effectExtent l="0" t="0" r="0" b="8255"/>
          <wp:docPr id="1" name="Picture 1" descr="A picture containing white, sitting, black, ligh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GCI_Icon_Blac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9739" cy="4934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07D8BB" w14:textId="77777777" w:rsidR="00406E75" w:rsidRDefault="00406E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734D82" w14:textId="77777777" w:rsidR="00680568" w:rsidRDefault="00680568" w:rsidP="00721E89">
      <w:pPr>
        <w:spacing w:after="0" w:line="240" w:lineRule="auto"/>
      </w:pPr>
      <w:r>
        <w:separator/>
      </w:r>
    </w:p>
  </w:footnote>
  <w:footnote w:type="continuationSeparator" w:id="0">
    <w:p w14:paraId="3A184A09" w14:textId="77777777" w:rsidR="00680568" w:rsidRDefault="00680568" w:rsidP="00721E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B859AC" w14:textId="47BFF203" w:rsidR="00721E89" w:rsidRDefault="008639B7">
    <w:pPr>
      <w:pStyle w:val="Header"/>
    </w:pPr>
    <w:r>
      <w:rPr>
        <w:noProof/>
      </w:rPr>
      <w:pict w14:anchorId="29B4398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7131016" o:spid="_x0000_s2050" type="#_x0000_t75" style="position:absolute;margin-left:0;margin-top:0;width:11in;height:612pt;z-index:-251657216;mso-position-horizontal:center;mso-position-horizontal-relative:margin;mso-position-vertical:center;mso-position-vertical-relative:margin" o:allowincell="f">
          <v:imagedata r:id="rId1" o:title="Ministry Action Plan Background elements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3AFBD" w14:textId="2AFC702E" w:rsidR="00721E89" w:rsidRDefault="008639B7" w:rsidP="0023799F">
    <w:pPr>
      <w:pStyle w:val="Header"/>
      <w:ind w:left="4680" w:hanging="4680"/>
    </w:pPr>
    <w:r>
      <w:rPr>
        <w:noProof/>
      </w:rPr>
      <w:pict w14:anchorId="5613DD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7131017" o:spid="_x0000_s2051" type="#_x0000_t75" style="position:absolute;left:0;text-align:left;margin-left:-36pt;margin-top:-47.35pt;width:11in;height:612pt;z-index:-251656192;mso-position-horizontal-relative:margin;mso-position-vertical-relative:margin" o:allowincell="f">
          <v:imagedata r:id="rId1" o:title="Ministry Action Plan Background elements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D545" w14:textId="6DF00F4B" w:rsidR="00721E89" w:rsidRDefault="008639B7">
    <w:pPr>
      <w:pStyle w:val="Header"/>
    </w:pPr>
    <w:r>
      <w:rPr>
        <w:noProof/>
      </w:rPr>
      <w:pict w14:anchorId="2D87A4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7131015" o:spid="_x0000_s2049" type="#_x0000_t75" style="position:absolute;margin-left:0;margin-top:0;width:11in;height:612pt;z-index:-251658240;mso-position-horizontal:center;mso-position-horizontal-relative:margin;mso-position-vertical:center;mso-position-vertical-relative:margin" o:allowincell="f">
          <v:imagedata r:id="rId1" o:title="Ministry Action Plan Background elements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81323"/>
    <w:multiLevelType w:val="hybridMultilevel"/>
    <w:tmpl w:val="205025E8"/>
    <w:lvl w:ilvl="0" w:tplc="0409000F">
      <w:start w:val="1"/>
      <w:numFmt w:val="decimal"/>
      <w:lvlText w:val="%1."/>
      <w:lvlJc w:val="left"/>
      <w:pPr>
        <w:ind w:left="-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2070" w:hanging="360"/>
      </w:pPr>
    </w:lvl>
    <w:lvl w:ilvl="2" w:tplc="0409001B" w:tentative="1">
      <w:start w:val="1"/>
      <w:numFmt w:val="lowerRoman"/>
      <w:lvlText w:val="%3."/>
      <w:lvlJc w:val="right"/>
      <w:pPr>
        <w:ind w:left="-1350" w:hanging="180"/>
      </w:pPr>
    </w:lvl>
    <w:lvl w:ilvl="3" w:tplc="0409000F" w:tentative="1">
      <w:start w:val="1"/>
      <w:numFmt w:val="decimal"/>
      <w:lvlText w:val="%4."/>
      <w:lvlJc w:val="left"/>
      <w:pPr>
        <w:ind w:left="-630" w:hanging="360"/>
      </w:pPr>
    </w:lvl>
    <w:lvl w:ilvl="4" w:tplc="04090019" w:tentative="1">
      <w:start w:val="1"/>
      <w:numFmt w:val="lowerLetter"/>
      <w:lvlText w:val="%5."/>
      <w:lvlJc w:val="left"/>
      <w:pPr>
        <w:ind w:left="90" w:hanging="360"/>
      </w:pPr>
    </w:lvl>
    <w:lvl w:ilvl="5" w:tplc="0409001B" w:tentative="1">
      <w:start w:val="1"/>
      <w:numFmt w:val="lowerRoman"/>
      <w:lvlText w:val="%6."/>
      <w:lvlJc w:val="right"/>
      <w:pPr>
        <w:ind w:left="810" w:hanging="180"/>
      </w:pPr>
    </w:lvl>
    <w:lvl w:ilvl="6" w:tplc="0409000F" w:tentative="1">
      <w:start w:val="1"/>
      <w:numFmt w:val="decimal"/>
      <w:lvlText w:val="%7."/>
      <w:lvlJc w:val="left"/>
      <w:pPr>
        <w:ind w:left="1530" w:hanging="360"/>
      </w:pPr>
    </w:lvl>
    <w:lvl w:ilvl="7" w:tplc="04090019" w:tentative="1">
      <w:start w:val="1"/>
      <w:numFmt w:val="lowerLetter"/>
      <w:lvlText w:val="%8."/>
      <w:lvlJc w:val="left"/>
      <w:pPr>
        <w:ind w:left="2250" w:hanging="360"/>
      </w:pPr>
    </w:lvl>
    <w:lvl w:ilvl="8" w:tplc="0409001B" w:tentative="1">
      <w:start w:val="1"/>
      <w:numFmt w:val="lowerRoman"/>
      <w:lvlText w:val="%9."/>
      <w:lvlJc w:val="right"/>
      <w:pPr>
        <w:ind w:left="2970" w:hanging="180"/>
      </w:pPr>
    </w:lvl>
  </w:abstractNum>
  <w:abstractNum w:abstractNumId="1" w15:restartNumberingAfterBreak="0">
    <w:nsid w:val="03DC3B2E"/>
    <w:multiLevelType w:val="hybridMultilevel"/>
    <w:tmpl w:val="72C8E2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2480B"/>
    <w:multiLevelType w:val="hybridMultilevel"/>
    <w:tmpl w:val="20502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50C90"/>
    <w:multiLevelType w:val="hybridMultilevel"/>
    <w:tmpl w:val="B92A32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D2B51"/>
    <w:multiLevelType w:val="hybridMultilevel"/>
    <w:tmpl w:val="F3165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735A6"/>
    <w:multiLevelType w:val="hybridMultilevel"/>
    <w:tmpl w:val="B47464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1E4D4D"/>
    <w:multiLevelType w:val="hybridMultilevel"/>
    <w:tmpl w:val="A28445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142230"/>
    <w:multiLevelType w:val="hybridMultilevel"/>
    <w:tmpl w:val="20502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834264"/>
    <w:multiLevelType w:val="hybridMultilevel"/>
    <w:tmpl w:val="20502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167C2A"/>
    <w:multiLevelType w:val="hybridMultilevel"/>
    <w:tmpl w:val="20502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DC7411"/>
    <w:multiLevelType w:val="hybridMultilevel"/>
    <w:tmpl w:val="EDD0E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B0055"/>
    <w:multiLevelType w:val="hybridMultilevel"/>
    <w:tmpl w:val="678CE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2923B9"/>
    <w:multiLevelType w:val="hybridMultilevel"/>
    <w:tmpl w:val="20502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6D6E39"/>
    <w:multiLevelType w:val="hybridMultilevel"/>
    <w:tmpl w:val="CAD4C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B60641"/>
    <w:multiLevelType w:val="hybridMultilevel"/>
    <w:tmpl w:val="54D4D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0A45B0"/>
    <w:multiLevelType w:val="hybridMultilevel"/>
    <w:tmpl w:val="54245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B0002C"/>
    <w:multiLevelType w:val="hybridMultilevel"/>
    <w:tmpl w:val="CAD4C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BF4073"/>
    <w:multiLevelType w:val="hybridMultilevel"/>
    <w:tmpl w:val="66AAF7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18625C"/>
    <w:multiLevelType w:val="hybridMultilevel"/>
    <w:tmpl w:val="642A1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EC4863"/>
    <w:multiLevelType w:val="hybridMultilevel"/>
    <w:tmpl w:val="CAD4C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8058C6"/>
    <w:multiLevelType w:val="hybridMultilevel"/>
    <w:tmpl w:val="CB82F9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8E1647"/>
    <w:multiLevelType w:val="hybridMultilevel"/>
    <w:tmpl w:val="20502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C37E11"/>
    <w:multiLevelType w:val="hybridMultilevel"/>
    <w:tmpl w:val="CAD4C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24932"/>
    <w:multiLevelType w:val="hybridMultilevel"/>
    <w:tmpl w:val="20502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B21536"/>
    <w:multiLevelType w:val="hybridMultilevel"/>
    <w:tmpl w:val="20502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C615D4"/>
    <w:multiLevelType w:val="hybridMultilevel"/>
    <w:tmpl w:val="20502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5"/>
  </w:num>
  <w:num w:numId="3">
    <w:abstractNumId w:val="17"/>
  </w:num>
  <w:num w:numId="4">
    <w:abstractNumId w:val="4"/>
  </w:num>
  <w:num w:numId="5">
    <w:abstractNumId w:val="11"/>
  </w:num>
  <w:num w:numId="6">
    <w:abstractNumId w:val="3"/>
  </w:num>
  <w:num w:numId="7">
    <w:abstractNumId w:val="0"/>
  </w:num>
  <w:num w:numId="8">
    <w:abstractNumId w:val="22"/>
  </w:num>
  <w:num w:numId="9">
    <w:abstractNumId w:val="19"/>
  </w:num>
  <w:num w:numId="10">
    <w:abstractNumId w:val="23"/>
  </w:num>
  <w:num w:numId="11">
    <w:abstractNumId w:val="13"/>
  </w:num>
  <w:num w:numId="12">
    <w:abstractNumId w:val="16"/>
  </w:num>
  <w:num w:numId="13">
    <w:abstractNumId w:val="12"/>
  </w:num>
  <w:num w:numId="14">
    <w:abstractNumId w:val="7"/>
  </w:num>
  <w:num w:numId="15">
    <w:abstractNumId w:val="9"/>
  </w:num>
  <w:num w:numId="16">
    <w:abstractNumId w:val="21"/>
  </w:num>
  <w:num w:numId="17">
    <w:abstractNumId w:val="8"/>
  </w:num>
  <w:num w:numId="18">
    <w:abstractNumId w:val="25"/>
  </w:num>
  <w:num w:numId="19">
    <w:abstractNumId w:val="2"/>
  </w:num>
  <w:num w:numId="20">
    <w:abstractNumId w:val="24"/>
  </w:num>
  <w:num w:numId="21">
    <w:abstractNumId w:val="1"/>
  </w:num>
  <w:num w:numId="22">
    <w:abstractNumId w:val="10"/>
  </w:num>
  <w:num w:numId="23">
    <w:abstractNumId w:val="14"/>
  </w:num>
  <w:num w:numId="24">
    <w:abstractNumId w:val="15"/>
  </w:num>
  <w:num w:numId="25">
    <w:abstractNumId w:val="6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sjA3NjI3MzU2NzVV0lEKTi0uzszPAykwrgUARZBPISwAAAA="/>
  </w:docVars>
  <w:rsids>
    <w:rsidRoot w:val="00621B97"/>
    <w:rsid w:val="00006477"/>
    <w:rsid w:val="000579E1"/>
    <w:rsid w:val="000D21BB"/>
    <w:rsid w:val="00133900"/>
    <w:rsid w:val="00165501"/>
    <w:rsid w:val="00180850"/>
    <w:rsid w:val="00192B1E"/>
    <w:rsid w:val="001A2B44"/>
    <w:rsid w:val="001B75A3"/>
    <w:rsid w:val="001E2BF0"/>
    <w:rsid w:val="001E6604"/>
    <w:rsid w:val="0023799F"/>
    <w:rsid w:val="00243A58"/>
    <w:rsid w:val="00253F67"/>
    <w:rsid w:val="002549B9"/>
    <w:rsid w:val="00256AFA"/>
    <w:rsid w:val="00261BF4"/>
    <w:rsid w:val="00263541"/>
    <w:rsid w:val="00263A5A"/>
    <w:rsid w:val="00277B96"/>
    <w:rsid w:val="00281A48"/>
    <w:rsid w:val="0028388B"/>
    <w:rsid w:val="00285326"/>
    <w:rsid w:val="002901AE"/>
    <w:rsid w:val="00293359"/>
    <w:rsid w:val="002B0E2E"/>
    <w:rsid w:val="002C3B74"/>
    <w:rsid w:val="002E77BE"/>
    <w:rsid w:val="002F3F6D"/>
    <w:rsid w:val="0036399C"/>
    <w:rsid w:val="003C763C"/>
    <w:rsid w:val="003E4DCA"/>
    <w:rsid w:val="003F4E89"/>
    <w:rsid w:val="003F7478"/>
    <w:rsid w:val="00406E75"/>
    <w:rsid w:val="0043017D"/>
    <w:rsid w:val="00455FFF"/>
    <w:rsid w:val="0046484F"/>
    <w:rsid w:val="004816F7"/>
    <w:rsid w:val="0048780D"/>
    <w:rsid w:val="004918A9"/>
    <w:rsid w:val="00496365"/>
    <w:rsid w:val="004C06BD"/>
    <w:rsid w:val="004E7244"/>
    <w:rsid w:val="004F3377"/>
    <w:rsid w:val="004F5F57"/>
    <w:rsid w:val="00522BFD"/>
    <w:rsid w:val="005302E6"/>
    <w:rsid w:val="005431F9"/>
    <w:rsid w:val="005476B4"/>
    <w:rsid w:val="0056748B"/>
    <w:rsid w:val="0058423A"/>
    <w:rsid w:val="00593AD0"/>
    <w:rsid w:val="00595F4A"/>
    <w:rsid w:val="005E2DDB"/>
    <w:rsid w:val="005F7404"/>
    <w:rsid w:val="006035AA"/>
    <w:rsid w:val="00616AA9"/>
    <w:rsid w:val="00621B97"/>
    <w:rsid w:val="00641E38"/>
    <w:rsid w:val="006461A9"/>
    <w:rsid w:val="00670A17"/>
    <w:rsid w:val="00680568"/>
    <w:rsid w:val="006C0634"/>
    <w:rsid w:val="006C52BC"/>
    <w:rsid w:val="006C745D"/>
    <w:rsid w:val="0070111A"/>
    <w:rsid w:val="00702F0B"/>
    <w:rsid w:val="00704D21"/>
    <w:rsid w:val="00721E89"/>
    <w:rsid w:val="00730DE5"/>
    <w:rsid w:val="00753C40"/>
    <w:rsid w:val="007733CF"/>
    <w:rsid w:val="00781F32"/>
    <w:rsid w:val="007E71B3"/>
    <w:rsid w:val="007F55EE"/>
    <w:rsid w:val="007F7CB3"/>
    <w:rsid w:val="00802779"/>
    <w:rsid w:val="008167C1"/>
    <w:rsid w:val="00833DC8"/>
    <w:rsid w:val="00835CAD"/>
    <w:rsid w:val="00837565"/>
    <w:rsid w:val="008531DD"/>
    <w:rsid w:val="00861C0E"/>
    <w:rsid w:val="00862541"/>
    <w:rsid w:val="008639B7"/>
    <w:rsid w:val="00863BD4"/>
    <w:rsid w:val="00887969"/>
    <w:rsid w:val="00903EF0"/>
    <w:rsid w:val="0092212C"/>
    <w:rsid w:val="0093666C"/>
    <w:rsid w:val="0095131A"/>
    <w:rsid w:val="009630F1"/>
    <w:rsid w:val="00972B12"/>
    <w:rsid w:val="00975628"/>
    <w:rsid w:val="00983678"/>
    <w:rsid w:val="00993A7A"/>
    <w:rsid w:val="009B60BB"/>
    <w:rsid w:val="009D0090"/>
    <w:rsid w:val="009D2B4C"/>
    <w:rsid w:val="009D325B"/>
    <w:rsid w:val="009F22E3"/>
    <w:rsid w:val="00A01FC5"/>
    <w:rsid w:val="00A05475"/>
    <w:rsid w:val="00A16C36"/>
    <w:rsid w:val="00A90E84"/>
    <w:rsid w:val="00AE4F1E"/>
    <w:rsid w:val="00AF1567"/>
    <w:rsid w:val="00B035BF"/>
    <w:rsid w:val="00B172AD"/>
    <w:rsid w:val="00B2352F"/>
    <w:rsid w:val="00B45E42"/>
    <w:rsid w:val="00B632A8"/>
    <w:rsid w:val="00B91B6C"/>
    <w:rsid w:val="00BB0A7F"/>
    <w:rsid w:val="00BB3BD9"/>
    <w:rsid w:val="00BB7BC8"/>
    <w:rsid w:val="00BC2563"/>
    <w:rsid w:val="00C308FA"/>
    <w:rsid w:val="00C4043C"/>
    <w:rsid w:val="00C45E2F"/>
    <w:rsid w:val="00C53F98"/>
    <w:rsid w:val="00C55BD0"/>
    <w:rsid w:val="00C56BD4"/>
    <w:rsid w:val="00C6037F"/>
    <w:rsid w:val="00C763A7"/>
    <w:rsid w:val="00C77C1C"/>
    <w:rsid w:val="00C84AB0"/>
    <w:rsid w:val="00C93D68"/>
    <w:rsid w:val="00CB4ECF"/>
    <w:rsid w:val="00CC6C26"/>
    <w:rsid w:val="00CD0701"/>
    <w:rsid w:val="00CF60A1"/>
    <w:rsid w:val="00D10887"/>
    <w:rsid w:val="00D22D52"/>
    <w:rsid w:val="00D27EB7"/>
    <w:rsid w:val="00D31343"/>
    <w:rsid w:val="00D56655"/>
    <w:rsid w:val="00D60C77"/>
    <w:rsid w:val="00DC5FC9"/>
    <w:rsid w:val="00DD23E2"/>
    <w:rsid w:val="00DD665E"/>
    <w:rsid w:val="00DF47BB"/>
    <w:rsid w:val="00E06313"/>
    <w:rsid w:val="00E446A7"/>
    <w:rsid w:val="00E75B1F"/>
    <w:rsid w:val="00E94C6C"/>
    <w:rsid w:val="00EB4841"/>
    <w:rsid w:val="00EB568A"/>
    <w:rsid w:val="00EF1A61"/>
    <w:rsid w:val="00F03589"/>
    <w:rsid w:val="00F41F7E"/>
    <w:rsid w:val="00F73559"/>
    <w:rsid w:val="00F8273E"/>
    <w:rsid w:val="00F9403C"/>
    <w:rsid w:val="00F963F7"/>
    <w:rsid w:val="00FA0856"/>
    <w:rsid w:val="00FD09B0"/>
    <w:rsid w:val="00FE4A4A"/>
    <w:rsid w:val="00FF43CA"/>
    <w:rsid w:val="00FF52FB"/>
    <w:rsid w:val="00FF6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BC11E99"/>
  <w15:chartTrackingRefBased/>
  <w15:docId w15:val="{41DEEB00-BBED-496F-B76F-3B152E4E1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7B96"/>
    <w:pPr>
      <w:ind w:left="720"/>
      <w:contextualSpacing/>
    </w:pPr>
  </w:style>
  <w:style w:type="table" w:styleId="TableGrid">
    <w:name w:val="Table Grid"/>
    <w:basedOn w:val="TableNormal"/>
    <w:uiPriority w:val="39"/>
    <w:rsid w:val="001655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16550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21E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1E89"/>
  </w:style>
  <w:style w:type="paragraph" w:styleId="Footer">
    <w:name w:val="footer"/>
    <w:basedOn w:val="Normal"/>
    <w:link w:val="FooterChar"/>
    <w:uiPriority w:val="99"/>
    <w:unhideWhenUsed/>
    <w:rsid w:val="00721E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E89"/>
  </w:style>
  <w:style w:type="paragraph" w:styleId="BalloonText">
    <w:name w:val="Balloon Text"/>
    <w:basedOn w:val="Normal"/>
    <w:link w:val="BalloonTextChar"/>
    <w:uiPriority w:val="99"/>
    <w:semiHidden/>
    <w:unhideWhenUsed/>
    <w:rsid w:val="006C74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745D"/>
    <w:rPr>
      <w:rFonts w:ascii="Segoe UI" w:hAnsi="Segoe UI" w:cs="Segoe UI"/>
      <w:sz w:val="18"/>
      <w:szCs w:val="18"/>
    </w:rPr>
  </w:style>
  <w:style w:type="table" w:styleId="GridTable4-Accent4">
    <w:name w:val="Grid Table 4 Accent 4"/>
    <w:basedOn w:val="TableNormal"/>
    <w:uiPriority w:val="49"/>
    <w:rsid w:val="006C745D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6C745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Spacing">
    <w:name w:val="No Spacing"/>
    <w:uiPriority w:val="1"/>
    <w:qFormat/>
    <w:rsid w:val="002B0E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086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7559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0463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21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571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46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6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90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51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9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0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3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6884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85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5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66BF6-842B-4256-B483-C8FD011CE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1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Mullins</dc:creator>
  <cp:keywords/>
  <dc:description/>
  <cp:lastModifiedBy>Charlotte Rakestraw</cp:lastModifiedBy>
  <cp:revision>122</cp:revision>
  <cp:lastPrinted>2019-01-30T19:21:00Z</cp:lastPrinted>
  <dcterms:created xsi:type="dcterms:W3CDTF">2019-01-30T19:43:00Z</dcterms:created>
  <dcterms:modified xsi:type="dcterms:W3CDTF">2020-05-20T20:03:00Z</dcterms:modified>
</cp:coreProperties>
</file>